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Manager</w:t>
      </w:r>
      <w:r>
        <w:t xml:space="preserve"> </w:t>
      </w:r>
      <w:r>
        <w:t xml:space="preserve">Cover</w:t>
      </w:r>
      <w:r>
        <w:t xml:space="preserve"> </w:t>
      </w:r>
      <w:r>
        <w:t xml:space="preserve">Letter</w:t>
      </w:r>
    </w:p>
    <w:bookmarkStart w:id="25" w:name="Xc0e0880d13ac30834e8740a3600ade6f457aa0c"/>
    <w:p>
      <w:pPr>
        <w:pStyle w:val="Heading1"/>
      </w:pPr>
      <w:r>
        <w:t xml:space="preserve">Cover Letter for Marketing Manager Position</w:t>
      </w:r>
    </w:p>
    <w:p>
      <w:pPr>
        <w:pStyle w:val="FirstParagraph"/>
      </w:pPr>
      <w:r>
        <w:rPr>
          <w:bCs/>
          <w:b/>
        </w:rPr>
        <w:t xml:space="preserve">John D. Smith</w:t>
      </w:r>
      <w:r>
        <w:br/>
      </w:r>
      <w:r>
        <w:t xml:space="preserve">Email: john.smith@example.com | Phone: (312) 555-0198</w:t>
      </w:r>
      <w:r>
        <w:br/>
      </w:r>
      <w:r>
        <w:t xml:space="preserve">Chicago, IL 60601 | LinkedIn: linkedin.com/in/johnsmithmarketing</w:t>
      </w:r>
    </w:p>
    <w:p>
      <w:pPr>
        <w:pStyle w:val="BodyText"/>
      </w:pPr>
      <w:r>
        <w:t xml:space="preserve">April 5, 2024</w:t>
      </w:r>
    </w:p>
    <w:p>
      <w:pPr>
        <w:pStyle w:val="BodyText"/>
      </w:pPr>
      <w:r>
        <w:rPr>
          <w:bCs/>
          <w:b/>
        </w:rPr>
        <w:t xml:space="preserve">Hiring Manager</w:t>
      </w:r>
      <w:r>
        <w:br/>
      </w:r>
      <w:r>
        <w:t xml:space="preserve">[Company Name]</w:t>
      </w:r>
      <w:r>
        <w:br/>
      </w:r>
      <w:r>
        <w:t xml:space="preserve">[Company Address]</w:t>
      </w:r>
      <w:r>
        <w:br/>
      </w:r>
      <w:r>
        <w:t xml:space="preserve">Chicago, IL 60601</w:t>
      </w:r>
    </w:p>
    <w:bookmarkStart w:id="24" w:name="dear-hiring-manager"/>
    <w:p>
      <w:pPr>
        <w:pStyle w:val="Heading2"/>
      </w:pPr>
      <w:r>
        <w:t xml:space="preserve">Dear Hiring Manager,</w:t>
      </w:r>
    </w:p>
    <w:p>
      <w:pPr>
        <w:pStyle w:val="FirstParagraph"/>
      </w:pPr>
      <w:r>
        <w:t xml:space="preserve">I am writing to express my enthusiastic interest in the Marketing Manager position at [Company Name], a dynamic organization based in the vibrant business hub of Chicago, United States. As a seasoned marketing professional with over eight years of experience driving brand growth and customer engagement, I am eager to contribute my strategic vision, creative expertise, and deep understanding of the U.S. market—particularly the innovative ecosystem of Chicago—to support your company’s goals.</w:t>
      </w:r>
    </w:p>
    <w:p>
      <w:pPr>
        <w:pStyle w:val="BodyText"/>
      </w:pPr>
      <w:r>
        <w:t xml:space="preserve">Having worked across diverse industries—from tech startups to established consumer goods firms—I have developed a unique ability to align marketing strategies with business objectives while navigating the complexities of local and national markets. My career has been defined by a passion for building brands that resonate with audiences, leveraging data-driven insights, and fostering long-term customer relationships. I am particularly drawn to [Company Name]’s commitment to innovation in the United States Chicago market, where I believe my skills in digital marketing, campaign execution, and team leadership will add significant value.</w:t>
      </w:r>
    </w:p>
    <w:bookmarkStart w:id="20" w:name="why-marketing-manager-a-strategic-vision"/>
    <w:p>
      <w:pPr>
        <w:pStyle w:val="Heading3"/>
      </w:pPr>
      <w:r>
        <w:t xml:space="preserve">Why Marketing Manager? A Strategic Vision</w:t>
      </w:r>
    </w:p>
    <w:p>
      <w:pPr>
        <w:pStyle w:val="FirstParagraph"/>
      </w:pPr>
      <w:r>
        <w:t xml:space="preserve">The role of a Marketing Manager is pivotal in shaping a company’s identity and market presence. In the United States Chicago landscape, where competition is fierce and consumer expectations are ever-evolving, this position demands a blend of creativity, analytical rigor, and adaptability. My background as a Marketing Manager has equipped me with the tools to thrive in such an environment.</w:t>
      </w:r>
    </w:p>
    <w:p>
      <w:pPr>
        <w:pStyle w:val="BodyText"/>
      </w:pPr>
      <w:r>
        <w:t xml:space="preserve">At my previous role as Senior Marketing Manager at [Previous Company], I spearheaded a comprehensive rebranding initiative that increased market share by 22% within 18 months. By leveraging social media analytics, targeted email campaigns, and localized advertising strategies tailored to the Chicago market, we saw a 35% growth in customer engagement. This experience reinforced my belief that successful marketing is not just about promoting products—it’s about understanding the pulse of the community and crafting narratives that inspire action.</w:t>
      </w:r>
    </w:p>
    <w:bookmarkEnd w:id="20"/>
    <w:bookmarkStart w:id="21" w:name="X64c7dab943ffa182dcf7b6bca59de4761a3d629"/>
    <w:p>
      <w:pPr>
        <w:pStyle w:val="Heading3"/>
      </w:pPr>
      <w:r>
        <w:t xml:space="preserve">Understanding the United States Chicago Market</w:t>
      </w:r>
    </w:p>
    <w:p>
      <w:pPr>
        <w:pStyle w:val="FirstParagraph"/>
      </w:pPr>
      <w:r>
        <w:t xml:space="preserve">Chicago’s business environment is a microcosm of the broader United States market, characterized by its diversity, innovation, and entrepreneurial spirit. As a Marketing Manager in this region, I have learned to balance global trends with hyper-local insights. For instance, while developing a campaign for [Previous Company], I collaborated with local influencers and community leaders to ensure our messaging resonated with Chicago’s multicultural demographics. This approach not only boosted brand awareness but also fostered trust among underrepresented groups—a critical factor in the United States Chicago market.</w:t>
      </w:r>
    </w:p>
    <w:p>
      <w:pPr>
        <w:pStyle w:val="BodyText"/>
      </w:pPr>
      <w:r>
        <w:t xml:space="preserve">Furthermore, my experience working with cross-functional teams in the U.S. has honed my ability to communicate effectively with stakeholders at all levels. Whether presenting a campaign strategy to executives or brainstorming ideas with creative teams, I prioritize transparency and collaboration. In Chicago’s fast-paced business climate, where agility is key, I have consistently delivered results under tight deadlines while maintaining a focus on long-term growth.</w:t>
      </w:r>
    </w:p>
    <w:bookmarkEnd w:id="21"/>
    <w:bookmarkStart w:id="22" w:name="why-company-name"/>
    <w:p>
      <w:pPr>
        <w:pStyle w:val="Heading3"/>
      </w:pPr>
      <w:r>
        <w:t xml:space="preserve">Why [Company Name]?</w:t>
      </w:r>
    </w:p>
    <w:p>
      <w:pPr>
        <w:pStyle w:val="FirstParagraph"/>
      </w:pPr>
      <w:r>
        <w:t xml:space="preserve">[Company Name]’s reputation as a leader in [industry/sector] aligns perfectly with my career aspirations. Your commitment to [specific company value, e.g., "innovation," "customer-centric solutions," or "sustainable practices"] reflects the same principles I strive to uphold in my work. I am particularly inspired by your recent initiatives in [specific project, product, or campaign], which demonstrate a forward-thinking approach to marketing that resonates with the values of modern consumers.</w:t>
      </w:r>
    </w:p>
    <w:p>
      <w:pPr>
        <w:pStyle w:val="BodyText"/>
      </w:pPr>
      <w:r>
        <w:t xml:space="preserve">As a Marketing Manager, I have always sought organizations where my expertise can contribute to meaningful impact. Whether it’s expanding market reach, enhancing brand loyalty, or driving revenue growth, I am confident that my skills in strategic planning, budget management, and performance analytics will enable me to make an immediate contribution. In the United States Chicago context, where every decision impacts a diverse audience, I bring a nuanced understanding of how to create campaigns that are both culturally relevant and commercially successful.</w:t>
      </w:r>
    </w:p>
    <w:bookmarkEnd w:id="22"/>
    <w:bookmarkStart w:id="23" w:name="closing-thoughts"/>
    <w:p>
      <w:pPr>
        <w:pStyle w:val="Heading3"/>
      </w:pPr>
      <w:r>
        <w:t xml:space="preserve">Closing Thoughts</w:t>
      </w:r>
    </w:p>
    <w:p>
      <w:pPr>
        <w:pStyle w:val="FirstParagraph"/>
      </w:pPr>
      <w:r>
        <w:t xml:space="preserve">Thank you for considering my application. I would welcome the opportunity to discuss how my experience and vision align with [Company Name]’s goals. I am particularly excited about the possibility of working in Chicago, a city that embodies the dynamism and diversity of the United States market. If you require any additional information or wish to schedule an interview, please do not hesitate to contact me at (312) 555-0198 or via email at john.smith@example.com.</w:t>
      </w:r>
    </w:p>
    <w:p>
      <w:pPr>
        <w:pStyle w:val="BodyText"/>
      </w:pPr>
      <w:r>
        <w:t xml:space="preserve">I look forward to the possibility of contributing to [Company Name]’s continued success as a Marketing Manager in the United States Chicago market.</w:t>
      </w:r>
    </w:p>
    <w:p>
      <w:pPr>
        <w:pStyle w:val="BodyText"/>
      </w:pPr>
      <w:r>
        <w:t xml:space="preserve">Sincerely,</w:t>
      </w:r>
      <w:r>
        <w:br/>
      </w:r>
      <w:r>
        <w:t xml:space="preserve">John D. Smith</w:t>
      </w:r>
    </w:p>
    <w:bookmarkEnd w:id="23"/>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Manager Cover Letter</dc:title>
  <dc:creator/>
  <dc:language>en</dc:language>
  <cp:keywords/>
  <dcterms:created xsi:type="dcterms:W3CDTF">2026-07-24T20:44:16Z</dcterms:created>
  <dcterms:modified xsi:type="dcterms:W3CDTF">2026-07-24T20:44:16Z</dcterms:modified>
</cp:coreProperties>
</file>

<file path=docProps/custom.xml><?xml version="1.0" encoding="utf-8"?>
<Properties xmlns="http://schemas.openxmlformats.org/officeDocument/2006/custom-properties" xmlns:vt="http://schemas.openxmlformats.org/officeDocument/2006/docPropsVTypes"/>
</file>